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000" w:firstRow="0" w:lastRow="0" w:firstColumn="0" w:lastColumn="0" w:noHBand="0" w:noVBand="0"/>
      </w:tblPr>
      <w:tblGrid>
        <w:gridCol w:w="1008"/>
        <w:gridCol w:w="8279"/>
      </w:tblGrid>
      <w:tr w:rsidR="007F6CB3">
        <w:tc>
          <w:tcPr>
            <w:tcW w:w="1008" w:type="dxa"/>
          </w:tcPr>
          <w:p w:rsidR="007F6CB3" w:rsidRDefault="00FC30E3" w:rsidP="0064713E">
            <w:pPr>
              <w:pStyle w:val="Ttulo3"/>
            </w:pPr>
            <w:r>
              <w:rPr>
                <w:noProof/>
                <w:lang w:eastAsia="pt-BR"/>
              </w:rPr>
              <w:drawing>
                <wp:anchor distT="0" distB="0" distL="114300" distR="114300" simplePos="0" relativeHeight="251657728" behindDoc="0" locked="0" layoutInCell="1" allowOverlap="1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-460375</wp:posOffset>
                  </wp:positionV>
                  <wp:extent cx="455930" cy="455930"/>
                  <wp:effectExtent l="19050" t="0" r="1270" b="0"/>
                  <wp:wrapTopAndBottom/>
                  <wp:docPr id="4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5930" cy="4559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279" w:type="dxa"/>
          </w:tcPr>
          <w:p w:rsidR="007F6CB3" w:rsidRPr="00012F72" w:rsidRDefault="007F6CB3" w:rsidP="0064713E">
            <w:pPr>
              <w:pStyle w:val="Ttulo3"/>
              <w:rPr>
                <w:sz w:val="18"/>
                <w:szCs w:val="20"/>
              </w:rPr>
            </w:pPr>
            <w:r w:rsidRPr="00012F72">
              <w:rPr>
                <w:sz w:val="18"/>
                <w:szCs w:val="20"/>
              </w:rPr>
              <w:t>Escola Politécnica da Universidade de São Paulo</w:t>
            </w:r>
          </w:p>
          <w:p w:rsidR="007F6CB3" w:rsidRPr="00012F72" w:rsidRDefault="007F6CB3" w:rsidP="0064713E">
            <w:pPr>
              <w:pStyle w:val="Ttulo3"/>
              <w:rPr>
                <w:sz w:val="18"/>
                <w:szCs w:val="20"/>
              </w:rPr>
            </w:pPr>
            <w:r w:rsidRPr="00012F72">
              <w:rPr>
                <w:sz w:val="18"/>
                <w:szCs w:val="20"/>
              </w:rPr>
              <w:t>Departamento de Engenharia de Produção</w:t>
            </w:r>
          </w:p>
          <w:p w:rsidR="00AC1F5C" w:rsidRPr="00012F72" w:rsidRDefault="00AC1F5C" w:rsidP="00AC1F5C">
            <w:pPr>
              <w:pStyle w:val="Ttulo3"/>
              <w:rPr>
                <w:b w:val="0"/>
                <w:bCs w:val="0"/>
                <w:sz w:val="18"/>
                <w:szCs w:val="20"/>
              </w:rPr>
            </w:pPr>
            <w:r>
              <w:rPr>
                <w:b w:val="0"/>
                <w:bCs w:val="0"/>
                <w:sz w:val="18"/>
                <w:szCs w:val="20"/>
              </w:rPr>
              <w:t>PRO 3415</w:t>
            </w:r>
            <w:r w:rsidRPr="00012F72">
              <w:rPr>
                <w:b w:val="0"/>
                <w:bCs w:val="0"/>
                <w:sz w:val="18"/>
                <w:szCs w:val="20"/>
              </w:rPr>
              <w:t xml:space="preserve"> – Princípios de Gestão da Produção e Logística    </w:t>
            </w:r>
          </w:p>
          <w:p w:rsidR="00AA371C" w:rsidRPr="00012F72" w:rsidRDefault="007F6CB3" w:rsidP="0064713E">
            <w:pPr>
              <w:pStyle w:val="Cabealho"/>
              <w:tabs>
                <w:tab w:val="clear" w:pos="4320"/>
                <w:tab w:val="clear" w:pos="8640"/>
              </w:tabs>
              <w:rPr>
                <w:rFonts w:ascii="Arial" w:hAnsi="Arial"/>
                <w:sz w:val="18"/>
                <w:szCs w:val="20"/>
              </w:rPr>
            </w:pPr>
            <w:r w:rsidRPr="00012F72">
              <w:rPr>
                <w:rFonts w:ascii="Arial" w:hAnsi="Arial"/>
                <w:sz w:val="18"/>
                <w:szCs w:val="20"/>
              </w:rPr>
              <w:t>Prof</w:t>
            </w:r>
            <w:r w:rsidR="00F31857">
              <w:rPr>
                <w:rFonts w:ascii="Arial" w:hAnsi="Arial"/>
                <w:sz w:val="18"/>
                <w:szCs w:val="20"/>
              </w:rPr>
              <w:t>s</w:t>
            </w:r>
            <w:r w:rsidRPr="00012F72">
              <w:rPr>
                <w:rFonts w:ascii="Arial" w:hAnsi="Arial"/>
                <w:sz w:val="18"/>
                <w:szCs w:val="20"/>
              </w:rPr>
              <w:t xml:space="preserve">. </w:t>
            </w:r>
            <w:r w:rsidR="00E33711" w:rsidRPr="00012F72">
              <w:rPr>
                <w:rFonts w:ascii="Arial" w:hAnsi="Arial"/>
                <w:sz w:val="18"/>
                <w:szCs w:val="20"/>
              </w:rPr>
              <w:t>Marly Monteiro de Carvalho</w:t>
            </w:r>
            <w:r w:rsidR="00F31857">
              <w:rPr>
                <w:rFonts w:ascii="Arial" w:hAnsi="Arial"/>
                <w:sz w:val="18"/>
                <w:szCs w:val="20"/>
              </w:rPr>
              <w:t xml:space="preserve"> e Renato Moraes</w:t>
            </w:r>
          </w:p>
          <w:p w:rsidR="007F6CB3" w:rsidRDefault="007F6CB3" w:rsidP="0064713E">
            <w:pPr>
              <w:pStyle w:val="Cabealho"/>
              <w:tabs>
                <w:tab w:val="clear" w:pos="4320"/>
                <w:tab w:val="clear" w:pos="8640"/>
              </w:tabs>
            </w:pPr>
          </w:p>
        </w:tc>
      </w:tr>
    </w:tbl>
    <w:p w:rsidR="00AC1F5C" w:rsidRDefault="00AC1F5C" w:rsidP="00AC1F5C">
      <w:pPr>
        <w:pStyle w:val="Ttulo3"/>
        <w:jc w:val="center"/>
        <w:rPr>
          <w:rFonts w:ascii="Times New Roman" w:hAnsi="Times New Roman"/>
          <w:b w:val="0"/>
          <w:u w:val="single"/>
        </w:rPr>
      </w:pPr>
      <w:r>
        <w:rPr>
          <w:rFonts w:ascii="Times New Roman" w:hAnsi="Times New Roman"/>
          <w:b w:val="0"/>
          <w:u w:val="single"/>
        </w:rPr>
        <w:t>ESTUDO DE CASO 1</w:t>
      </w:r>
      <w:r w:rsidR="00C60427">
        <w:rPr>
          <w:rFonts w:ascii="Times New Roman" w:hAnsi="Times New Roman"/>
          <w:b w:val="0"/>
          <w:u w:val="single"/>
        </w:rPr>
        <w:t>2</w:t>
      </w:r>
      <w:r>
        <w:rPr>
          <w:rFonts w:ascii="Times New Roman" w:hAnsi="Times New Roman"/>
          <w:b w:val="0"/>
          <w:u w:val="single"/>
        </w:rPr>
        <w:t xml:space="preserve"> - Grupo </w:t>
      </w:r>
    </w:p>
    <w:tbl>
      <w:tblPr>
        <w:tblW w:w="9324" w:type="dxa"/>
        <w:tblInd w:w="3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34"/>
        <w:gridCol w:w="5670"/>
        <w:gridCol w:w="2520"/>
      </w:tblGrid>
      <w:tr w:rsidR="00AC1F5C" w:rsidTr="0038190D">
        <w:trPr>
          <w:cantSplit/>
          <w:trHeight w:hRule="exact" w:val="320"/>
        </w:trPr>
        <w:tc>
          <w:tcPr>
            <w:tcW w:w="9324" w:type="dxa"/>
            <w:gridSpan w:val="3"/>
            <w:shd w:val="pct25" w:color="auto" w:fill="FFFFFF"/>
          </w:tcPr>
          <w:p w:rsidR="00AC1F5C" w:rsidRDefault="00AC1F5C" w:rsidP="0038190D">
            <w:pPr>
              <w:pStyle w:val="Ttulo4"/>
            </w:pPr>
            <w:r>
              <w:t>GRUPO</w:t>
            </w:r>
          </w:p>
        </w:tc>
      </w:tr>
      <w:tr w:rsidR="00AC1F5C" w:rsidTr="0038190D">
        <w:trPr>
          <w:cantSplit/>
          <w:trHeight w:val="287"/>
        </w:trPr>
        <w:tc>
          <w:tcPr>
            <w:tcW w:w="1134" w:type="dxa"/>
            <w:vMerge w:val="restart"/>
          </w:tcPr>
          <w:p w:rsidR="00AC1F5C" w:rsidRPr="002368F6" w:rsidRDefault="00AC1F5C" w:rsidP="0038190D">
            <w:pPr>
              <w:rPr>
                <w:sz w:val="22"/>
              </w:rPr>
            </w:pPr>
          </w:p>
          <w:p w:rsidR="00AC1F5C" w:rsidRPr="002368F6" w:rsidRDefault="00AC1F5C" w:rsidP="0038190D">
            <w:pPr>
              <w:rPr>
                <w:sz w:val="22"/>
              </w:rPr>
            </w:pPr>
          </w:p>
          <w:p w:rsidR="00AC1F5C" w:rsidRPr="002368F6" w:rsidRDefault="00AC1F5C" w:rsidP="0038190D">
            <w:pPr>
              <w:rPr>
                <w:sz w:val="22"/>
              </w:rPr>
            </w:pPr>
          </w:p>
          <w:p w:rsidR="00AC1F5C" w:rsidRPr="002368F6" w:rsidRDefault="00AC1F5C" w:rsidP="0038190D">
            <w:pPr>
              <w:rPr>
                <w:sz w:val="22"/>
              </w:rPr>
            </w:pPr>
          </w:p>
          <w:p w:rsidR="00AC1F5C" w:rsidRPr="002368F6" w:rsidRDefault="00AC1F5C" w:rsidP="0038190D">
            <w:pPr>
              <w:pStyle w:val="Ttulo5"/>
              <w:ind w:left="-70"/>
              <w:jc w:val="center"/>
              <w:rPr>
                <w:sz w:val="22"/>
              </w:rPr>
            </w:pPr>
            <w:r w:rsidRPr="002368F6">
              <w:rPr>
                <w:sz w:val="22"/>
              </w:rPr>
              <w:t>Alunos</w:t>
            </w:r>
          </w:p>
        </w:tc>
        <w:tc>
          <w:tcPr>
            <w:tcW w:w="5670" w:type="dxa"/>
          </w:tcPr>
          <w:p w:rsidR="00AC1F5C" w:rsidRPr="002368F6" w:rsidRDefault="00AC1F5C" w:rsidP="0038190D">
            <w:pPr>
              <w:pStyle w:val="Ttulo6"/>
              <w:rPr>
                <w:b/>
                <w:sz w:val="22"/>
              </w:rPr>
            </w:pPr>
            <w:r w:rsidRPr="002368F6">
              <w:rPr>
                <w:b/>
                <w:sz w:val="22"/>
              </w:rPr>
              <w:t>NOME</w:t>
            </w:r>
          </w:p>
        </w:tc>
        <w:tc>
          <w:tcPr>
            <w:tcW w:w="2520" w:type="dxa"/>
          </w:tcPr>
          <w:p w:rsidR="00AC1F5C" w:rsidRPr="002368F6" w:rsidRDefault="00AC1F5C" w:rsidP="0038190D">
            <w:pPr>
              <w:pStyle w:val="Ttulo6"/>
              <w:rPr>
                <w:b/>
                <w:sz w:val="22"/>
              </w:rPr>
            </w:pPr>
            <w:r w:rsidRPr="002368F6">
              <w:rPr>
                <w:b/>
                <w:sz w:val="22"/>
              </w:rPr>
              <w:t>NÚMERO USP</w:t>
            </w:r>
          </w:p>
        </w:tc>
      </w:tr>
      <w:tr w:rsidR="00AC1F5C" w:rsidTr="0038190D">
        <w:trPr>
          <w:cantSplit/>
          <w:trHeight w:val="2755"/>
        </w:trPr>
        <w:tc>
          <w:tcPr>
            <w:tcW w:w="1134" w:type="dxa"/>
            <w:vMerge/>
          </w:tcPr>
          <w:p w:rsidR="00AC1F5C" w:rsidRPr="002368F6" w:rsidRDefault="00AC1F5C" w:rsidP="0038190D">
            <w:pPr>
              <w:rPr>
                <w:sz w:val="22"/>
              </w:rPr>
            </w:pPr>
          </w:p>
        </w:tc>
        <w:tc>
          <w:tcPr>
            <w:tcW w:w="5670" w:type="dxa"/>
          </w:tcPr>
          <w:p w:rsidR="00AC1F5C" w:rsidRPr="002368F6" w:rsidRDefault="00AC1F5C" w:rsidP="0038190D">
            <w:pPr>
              <w:rPr>
                <w:b/>
                <w:sz w:val="22"/>
              </w:rPr>
            </w:pPr>
          </w:p>
          <w:p w:rsidR="00AC1F5C" w:rsidRPr="002368F6" w:rsidRDefault="00AC1F5C" w:rsidP="0038190D">
            <w:pPr>
              <w:rPr>
                <w:b/>
                <w:sz w:val="22"/>
              </w:rPr>
            </w:pPr>
            <w:r w:rsidRPr="002368F6">
              <w:rPr>
                <w:b/>
                <w:sz w:val="22"/>
              </w:rPr>
              <w:t>1.____________________________________________</w:t>
            </w:r>
          </w:p>
          <w:p w:rsidR="00AC1F5C" w:rsidRPr="002368F6" w:rsidRDefault="00AC1F5C" w:rsidP="0038190D">
            <w:pPr>
              <w:rPr>
                <w:b/>
                <w:sz w:val="22"/>
              </w:rPr>
            </w:pPr>
          </w:p>
          <w:p w:rsidR="00AC1F5C" w:rsidRPr="002368F6" w:rsidRDefault="00AC1F5C" w:rsidP="0038190D">
            <w:pPr>
              <w:rPr>
                <w:b/>
                <w:sz w:val="22"/>
              </w:rPr>
            </w:pPr>
            <w:r w:rsidRPr="002368F6">
              <w:rPr>
                <w:b/>
                <w:sz w:val="22"/>
              </w:rPr>
              <w:t>2.____________________________________________</w:t>
            </w:r>
          </w:p>
          <w:p w:rsidR="00AC1F5C" w:rsidRPr="002368F6" w:rsidRDefault="00AC1F5C" w:rsidP="0038190D">
            <w:pPr>
              <w:rPr>
                <w:b/>
                <w:sz w:val="22"/>
              </w:rPr>
            </w:pPr>
          </w:p>
          <w:p w:rsidR="00AC1F5C" w:rsidRPr="002368F6" w:rsidRDefault="00AC1F5C" w:rsidP="0038190D">
            <w:pPr>
              <w:rPr>
                <w:b/>
                <w:sz w:val="22"/>
              </w:rPr>
            </w:pPr>
            <w:r w:rsidRPr="002368F6">
              <w:rPr>
                <w:b/>
                <w:sz w:val="22"/>
              </w:rPr>
              <w:t>3.____________________________________________</w:t>
            </w:r>
          </w:p>
          <w:p w:rsidR="00AC1F5C" w:rsidRPr="002368F6" w:rsidRDefault="00AC1F5C" w:rsidP="0038190D">
            <w:pPr>
              <w:rPr>
                <w:b/>
                <w:sz w:val="22"/>
              </w:rPr>
            </w:pPr>
          </w:p>
          <w:p w:rsidR="00AC1F5C" w:rsidRPr="002368F6" w:rsidRDefault="00AC1F5C" w:rsidP="0038190D">
            <w:pPr>
              <w:rPr>
                <w:b/>
                <w:sz w:val="22"/>
              </w:rPr>
            </w:pPr>
            <w:r w:rsidRPr="002368F6">
              <w:rPr>
                <w:b/>
                <w:sz w:val="22"/>
              </w:rPr>
              <w:t>4.____________________________________________</w:t>
            </w:r>
          </w:p>
          <w:p w:rsidR="00AC1F5C" w:rsidRPr="002368F6" w:rsidRDefault="00AC1F5C" w:rsidP="0038190D">
            <w:pPr>
              <w:rPr>
                <w:b/>
                <w:sz w:val="22"/>
              </w:rPr>
            </w:pPr>
          </w:p>
          <w:p w:rsidR="00AC1F5C" w:rsidRPr="002368F6" w:rsidRDefault="00AC1F5C" w:rsidP="0038190D">
            <w:pPr>
              <w:rPr>
                <w:b/>
                <w:sz w:val="22"/>
              </w:rPr>
            </w:pPr>
            <w:r w:rsidRPr="002368F6">
              <w:rPr>
                <w:b/>
                <w:sz w:val="22"/>
              </w:rPr>
              <w:t>5.____________________________________________</w:t>
            </w:r>
          </w:p>
        </w:tc>
        <w:tc>
          <w:tcPr>
            <w:tcW w:w="2520" w:type="dxa"/>
          </w:tcPr>
          <w:p w:rsidR="00AC1F5C" w:rsidRPr="002368F6" w:rsidRDefault="00AC1F5C" w:rsidP="0038190D">
            <w:pPr>
              <w:rPr>
                <w:b/>
                <w:sz w:val="22"/>
              </w:rPr>
            </w:pPr>
          </w:p>
          <w:p w:rsidR="00AC1F5C" w:rsidRPr="002368F6" w:rsidRDefault="00AC1F5C" w:rsidP="0038190D">
            <w:pPr>
              <w:rPr>
                <w:b/>
                <w:sz w:val="22"/>
              </w:rPr>
            </w:pPr>
            <w:r w:rsidRPr="002368F6">
              <w:rPr>
                <w:b/>
                <w:sz w:val="22"/>
              </w:rPr>
              <w:t>1.__________________</w:t>
            </w:r>
          </w:p>
          <w:p w:rsidR="00AC1F5C" w:rsidRPr="002368F6" w:rsidRDefault="00AC1F5C" w:rsidP="0038190D">
            <w:pPr>
              <w:rPr>
                <w:b/>
                <w:sz w:val="22"/>
              </w:rPr>
            </w:pPr>
          </w:p>
          <w:p w:rsidR="00AC1F5C" w:rsidRPr="002368F6" w:rsidRDefault="00AC1F5C" w:rsidP="0038190D">
            <w:pPr>
              <w:rPr>
                <w:b/>
                <w:sz w:val="22"/>
              </w:rPr>
            </w:pPr>
            <w:r w:rsidRPr="002368F6">
              <w:rPr>
                <w:b/>
                <w:sz w:val="22"/>
              </w:rPr>
              <w:t>2.__________________</w:t>
            </w:r>
          </w:p>
          <w:p w:rsidR="00AC1F5C" w:rsidRPr="002368F6" w:rsidRDefault="00AC1F5C" w:rsidP="0038190D">
            <w:pPr>
              <w:rPr>
                <w:b/>
                <w:sz w:val="22"/>
              </w:rPr>
            </w:pPr>
          </w:p>
          <w:p w:rsidR="00AC1F5C" w:rsidRPr="002368F6" w:rsidRDefault="00AC1F5C" w:rsidP="0038190D">
            <w:pPr>
              <w:rPr>
                <w:b/>
                <w:sz w:val="22"/>
              </w:rPr>
            </w:pPr>
            <w:r w:rsidRPr="002368F6">
              <w:rPr>
                <w:b/>
                <w:sz w:val="22"/>
              </w:rPr>
              <w:t>3.__________________</w:t>
            </w:r>
          </w:p>
          <w:p w:rsidR="00AC1F5C" w:rsidRPr="002368F6" w:rsidRDefault="00AC1F5C" w:rsidP="0038190D">
            <w:pPr>
              <w:rPr>
                <w:b/>
                <w:sz w:val="22"/>
              </w:rPr>
            </w:pPr>
          </w:p>
          <w:p w:rsidR="00AC1F5C" w:rsidRPr="002368F6" w:rsidRDefault="00AC1F5C" w:rsidP="0038190D">
            <w:pPr>
              <w:rPr>
                <w:b/>
                <w:sz w:val="22"/>
              </w:rPr>
            </w:pPr>
            <w:r w:rsidRPr="002368F6">
              <w:rPr>
                <w:b/>
                <w:sz w:val="22"/>
              </w:rPr>
              <w:t>4__________________</w:t>
            </w:r>
          </w:p>
          <w:p w:rsidR="00AC1F5C" w:rsidRPr="002368F6" w:rsidRDefault="00AC1F5C" w:rsidP="0038190D">
            <w:pPr>
              <w:rPr>
                <w:b/>
                <w:sz w:val="22"/>
              </w:rPr>
            </w:pPr>
          </w:p>
          <w:p w:rsidR="00AC1F5C" w:rsidRPr="002368F6" w:rsidRDefault="00AC1F5C" w:rsidP="0038190D">
            <w:pPr>
              <w:rPr>
                <w:b/>
                <w:sz w:val="22"/>
              </w:rPr>
            </w:pPr>
            <w:r w:rsidRPr="002368F6">
              <w:rPr>
                <w:b/>
                <w:sz w:val="22"/>
              </w:rPr>
              <w:t>5.__________________</w:t>
            </w:r>
          </w:p>
          <w:p w:rsidR="00AC1F5C" w:rsidRPr="002368F6" w:rsidRDefault="00AC1F5C" w:rsidP="0038190D">
            <w:pPr>
              <w:rPr>
                <w:b/>
                <w:sz w:val="22"/>
              </w:rPr>
            </w:pPr>
          </w:p>
        </w:tc>
      </w:tr>
    </w:tbl>
    <w:p w:rsidR="00C20B29" w:rsidRDefault="00C20B29" w:rsidP="00C20B29">
      <w:pPr>
        <w:ind w:left="360"/>
      </w:pPr>
    </w:p>
    <w:p w:rsidR="005D114E" w:rsidRDefault="005D114E" w:rsidP="005D114E">
      <w:pPr>
        <w:pStyle w:val="PargrafodaLista"/>
        <w:rPr>
          <w:szCs w:val="20"/>
        </w:rPr>
      </w:pPr>
    </w:p>
    <w:p w:rsidR="00C60427" w:rsidRDefault="00C60427" w:rsidP="007D1297">
      <w:pPr>
        <w:ind w:left="720"/>
        <w:jc w:val="both"/>
      </w:pPr>
      <w:r>
        <w:t xml:space="preserve">Depois de assistir o vídeo A Meta, responda justificando com exemplos apresentados ao longo do vídeo. </w:t>
      </w:r>
    </w:p>
    <w:p w:rsidR="00C60427" w:rsidRDefault="00C60427" w:rsidP="007D1297">
      <w:pPr>
        <w:ind w:left="720"/>
        <w:jc w:val="both"/>
      </w:pPr>
    </w:p>
    <w:p w:rsidR="00C60427" w:rsidRDefault="00C60427" w:rsidP="007D1297">
      <w:pPr>
        <w:pStyle w:val="PargrafodaLista"/>
        <w:numPr>
          <w:ilvl w:val="0"/>
          <w:numId w:val="45"/>
        </w:numPr>
        <w:jc w:val="both"/>
      </w:pPr>
      <w:r>
        <w:t>Para os principais conceitos de PPCP vistos na aula passada (Demanda, Estoques</w:t>
      </w:r>
      <w:r>
        <w:t>, Capacidade</w:t>
      </w:r>
      <w:r>
        <w:t xml:space="preserve">...), quais os principais problemas enfrentados e quais os insights que o executivo teve para resolvê-los. </w:t>
      </w:r>
    </w:p>
    <w:p w:rsidR="00C60427" w:rsidRDefault="00C60427" w:rsidP="007D1297">
      <w:pPr>
        <w:pStyle w:val="PargrafodaLista"/>
        <w:numPr>
          <w:ilvl w:val="0"/>
          <w:numId w:val="45"/>
        </w:numPr>
        <w:jc w:val="both"/>
      </w:pPr>
      <w:r>
        <w:t>O que é gargalo? Como ele aplicou esse conceito</w:t>
      </w:r>
      <w:r>
        <w:t xml:space="preserve"> no vídeo</w:t>
      </w:r>
      <w:r>
        <w:t xml:space="preserve">? </w:t>
      </w:r>
    </w:p>
    <w:p w:rsidR="007E5BC6" w:rsidRPr="004A268B" w:rsidRDefault="00C60427" w:rsidP="007D1297">
      <w:pPr>
        <w:pStyle w:val="PargrafodaLista"/>
        <w:numPr>
          <w:ilvl w:val="0"/>
          <w:numId w:val="45"/>
        </w:numPr>
        <w:jc w:val="both"/>
      </w:pPr>
      <w:r>
        <w:t>E</w:t>
      </w:r>
      <w:r>
        <w:t xml:space="preserve">m </w:t>
      </w:r>
      <w:bookmarkStart w:id="0" w:name="_GoBack"/>
      <w:bookmarkEnd w:id="0"/>
      <w:r>
        <w:t>que aspectos o modelo vigente falhava</w:t>
      </w:r>
      <w:r>
        <w:t xml:space="preserve"> e como foi repensado o conceito de capacidade</w:t>
      </w:r>
      <w:r>
        <w:t>?</w:t>
      </w:r>
    </w:p>
    <w:sectPr w:rsidR="007E5BC6" w:rsidRPr="004A268B" w:rsidSect="00C60427">
      <w:pgSz w:w="11907" w:h="16840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61476" w:rsidRDefault="00761476" w:rsidP="006A1BFD">
      <w:r>
        <w:separator/>
      </w:r>
    </w:p>
  </w:endnote>
  <w:endnote w:type="continuationSeparator" w:id="0">
    <w:p w:rsidR="00761476" w:rsidRDefault="00761476" w:rsidP="006A1B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IowanOldSt BT">
    <w:altName w:val="Lucida Bright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61476" w:rsidRDefault="00761476" w:rsidP="006A1BFD">
      <w:r>
        <w:separator/>
      </w:r>
    </w:p>
  </w:footnote>
  <w:footnote w:type="continuationSeparator" w:id="0">
    <w:p w:rsidR="00761476" w:rsidRDefault="00761476" w:rsidP="006A1B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4.5pt;height:14.5pt" o:bullet="t">
        <v:imagedata r:id="rId1" o:title="art102"/>
      </v:shape>
    </w:pict>
  </w:numPicBullet>
  <w:numPicBullet w:numPicBulletId="1">
    <w:pict>
      <v:shape id="_x0000_i1033" type="#_x0000_t75" style="width:7pt;height:7pt" o:bullet="t">
        <v:imagedata r:id="rId2" o:title="art104"/>
      </v:shape>
    </w:pict>
  </w:numPicBullet>
  <w:abstractNum w:abstractNumId="0">
    <w:nsid w:val="01EF4E94"/>
    <w:multiLevelType w:val="hybridMultilevel"/>
    <w:tmpl w:val="A6489A30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250D294">
      <w:start w:val="2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296572D"/>
    <w:multiLevelType w:val="hybridMultilevel"/>
    <w:tmpl w:val="267E2964"/>
    <w:lvl w:ilvl="0" w:tplc="5A7817B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1643594">
      <w:start w:val="1"/>
      <w:numFmt w:val="bullet"/>
      <w:lvlText w:val=""/>
      <w:lvlPicBulletId w:val="0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DB107532" w:tentative="1">
      <w:start w:val="1"/>
      <w:numFmt w:val="bullet"/>
      <w:lvlText w:val=""/>
      <w:lvlPicBulletId w:val="0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7F16F6B0" w:tentative="1">
      <w:start w:val="1"/>
      <w:numFmt w:val="bullet"/>
      <w:lvlText w:val=""/>
      <w:lvlPicBulletId w:val="0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1C6F8E6" w:tentative="1">
      <w:start w:val="1"/>
      <w:numFmt w:val="bullet"/>
      <w:lvlText w:val=""/>
      <w:lvlPicBulletId w:val="0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168A0FF6" w:tentative="1">
      <w:start w:val="1"/>
      <w:numFmt w:val="bullet"/>
      <w:lvlText w:val=""/>
      <w:lvlPicBulletId w:val="0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98160432" w:tentative="1">
      <w:start w:val="1"/>
      <w:numFmt w:val="bullet"/>
      <w:lvlText w:val=""/>
      <w:lvlPicBulletId w:val="0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AE6B768" w:tentative="1">
      <w:start w:val="1"/>
      <w:numFmt w:val="bullet"/>
      <w:lvlText w:val=""/>
      <w:lvlPicBulletId w:val="0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80E8C9A4" w:tentative="1">
      <w:start w:val="1"/>
      <w:numFmt w:val="bullet"/>
      <w:lvlText w:val=""/>
      <w:lvlPicBulletId w:val="0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">
    <w:nsid w:val="02DF6252"/>
    <w:multiLevelType w:val="hybridMultilevel"/>
    <w:tmpl w:val="2C9E2FE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7C1A2D"/>
    <w:multiLevelType w:val="hybridMultilevel"/>
    <w:tmpl w:val="BD7E0BDC"/>
    <w:lvl w:ilvl="0" w:tplc="45AA009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516155C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BC222D2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81E91C8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D7EB5D4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E9C6C6E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F70B5B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A44F65C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4AE197C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>
    <w:nsid w:val="0A3B2067"/>
    <w:multiLevelType w:val="hybridMultilevel"/>
    <w:tmpl w:val="7534B1F4"/>
    <w:lvl w:ilvl="0" w:tplc="04160001">
      <w:start w:val="1"/>
      <w:numFmt w:val="bullet"/>
      <w:lvlText w:val=""/>
      <w:lvlJc w:val="left"/>
      <w:pPr>
        <w:ind w:left="70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6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58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0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2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4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68" w:hanging="360"/>
      </w:pPr>
      <w:rPr>
        <w:rFonts w:ascii="Wingdings" w:hAnsi="Wingdings" w:hint="default"/>
      </w:rPr>
    </w:lvl>
  </w:abstractNum>
  <w:abstractNum w:abstractNumId="5">
    <w:nsid w:val="0A6F07D6"/>
    <w:multiLevelType w:val="hybridMultilevel"/>
    <w:tmpl w:val="AEC2B4D4"/>
    <w:lvl w:ilvl="0" w:tplc="D1C029E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F46FB9A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CF017C6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5640C42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240B610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A0E92C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01C7498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FD4AACE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6E454EA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>
    <w:nsid w:val="0BCF2DA9"/>
    <w:multiLevelType w:val="hybridMultilevel"/>
    <w:tmpl w:val="D8CE1372"/>
    <w:lvl w:ilvl="0" w:tplc="5E44D3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164302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5D4515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756CCB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8283D4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B74CE1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BFCC65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E6856E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98ED86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0E1A3B51"/>
    <w:multiLevelType w:val="hybridMultilevel"/>
    <w:tmpl w:val="095C795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EEC16FE"/>
    <w:multiLevelType w:val="hybridMultilevel"/>
    <w:tmpl w:val="979807F0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175D779F"/>
    <w:multiLevelType w:val="hybridMultilevel"/>
    <w:tmpl w:val="A0161044"/>
    <w:lvl w:ilvl="0" w:tplc="58DC41B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2F68740">
      <w:start w:val="1288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56A322E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CDEBE0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7227448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1B27C56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FDEF4BA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D664E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6687442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>
    <w:nsid w:val="195516B7"/>
    <w:multiLevelType w:val="hybridMultilevel"/>
    <w:tmpl w:val="4650F254"/>
    <w:lvl w:ilvl="0" w:tplc="13B6955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C440128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208E6B8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F34B80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29AADB8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2765798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34A0F0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70CE7B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388428A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>
    <w:nsid w:val="1C563C89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4D48CD"/>
    <w:multiLevelType w:val="hybridMultilevel"/>
    <w:tmpl w:val="6108C87A"/>
    <w:lvl w:ilvl="0" w:tplc="9C0E6F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1FCC1600"/>
    <w:multiLevelType w:val="hybridMultilevel"/>
    <w:tmpl w:val="729417B2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FD13F9F"/>
    <w:multiLevelType w:val="hybridMultilevel"/>
    <w:tmpl w:val="DBBE9398"/>
    <w:lvl w:ilvl="0" w:tplc="04160001">
      <w:start w:val="1"/>
      <w:numFmt w:val="bullet"/>
      <w:lvlText w:val=""/>
      <w:lvlJc w:val="left"/>
      <w:pPr>
        <w:ind w:left="74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6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8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0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2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4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6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8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06" w:hanging="360"/>
      </w:pPr>
      <w:rPr>
        <w:rFonts w:ascii="Wingdings" w:hAnsi="Wingdings" w:hint="default"/>
      </w:rPr>
    </w:lvl>
  </w:abstractNum>
  <w:abstractNum w:abstractNumId="15">
    <w:nsid w:val="1FED0DEE"/>
    <w:multiLevelType w:val="hybridMultilevel"/>
    <w:tmpl w:val="50822378"/>
    <w:lvl w:ilvl="0" w:tplc="1270D33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33EC022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132C4CE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64C3C94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ABE3744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174D438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2624692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2BE14FA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AF8B4EA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>
    <w:nsid w:val="21655B78"/>
    <w:multiLevelType w:val="hybridMultilevel"/>
    <w:tmpl w:val="AC3AB336"/>
    <w:lvl w:ilvl="0" w:tplc="B77A5EA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5409136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EF07CBE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D3A865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3ACFCC6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358B9C8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BFE7BD2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518C7C8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FBE7936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>
    <w:nsid w:val="25A14C5B"/>
    <w:multiLevelType w:val="hybridMultilevel"/>
    <w:tmpl w:val="0B6E012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7A942A3"/>
    <w:multiLevelType w:val="hybridMultilevel"/>
    <w:tmpl w:val="72CA1FF0"/>
    <w:lvl w:ilvl="0" w:tplc="7FB4BB84">
      <w:start w:val="1"/>
      <w:numFmt w:val="bullet"/>
      <w:lvlText w:val=""/>
      <w:lvlPicBulletId w:val="0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5F16646A" w:tentative="1">
      <w:start w:val="1"/>
      <w:numFmt w:val="bullet"/>
      <w:lvlText w:val=""/>
      <w:lvlPicBulletId w:val="0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C9E27118" w:tentative="1">
      <w:start w:val="1"/>
      <w:numFmt w:val="bullet"/>
      <w:lvlText w:val=""/>
      <w:lvlPicBulletId w:val="0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3" w:tplc="30686336" w:tentative="1">
      <w:start w:val="1"/>
      <w:numFmt w:val="bullet"/>
      <w:lvlText w:val=""/>
      <w:lvlPicBulletId w:val="0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A4C0CC9E" w:tentative="1">
      <w:start w:val="1"/>
      <w:numFmt w:val="bullet"/>
      <w:lvlText w:val=""/>
      <w:lvlPicBulletId w:val="0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5" w:tplc="47562DA0" w:tentative="1">
      <w:start w:val="1"/>
      <w:numFmt w:val="bullet"/>
      <w:lvlText w:val=""/>
      <w:lvlPicBulletId w:val="0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6" w:tplc="C78CBF12" w:tentative="1">
      <w:start w:val="1"/>
      <w:numFmt w:val="bullet"/>
      <w:lvlText w:val=""/>
      <w:lvlPicBulletId w:val="0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958EE3C0" w:tentative="1">
      <w:start w:val="1"/>
      <w:numFmt w:val="bullet"/>
      <w:lvlText w:val=""/>
      <w:lvlPicBulletId w:val="0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8" w:tplc="D6006D9A" w:tentative="1">
      <w:start w:val="1"/>
      <w:numFmt w:val="bullet"/>
      <w:lvlText w:val=""/>
      <w:lvlPicBulletId w:val="0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</w:abstractNum>
  <w:abstractNum w:abstractNumId="19">
    <w:nsid w:val="2A9975BD"/>
    <w:multiLevelType w:val="hybridMultilevel"/>
    <w:tmpl w:val="544C7096"/>
    <w:lvl w:ilvl="0" w:tplc="B73AC65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7C2A544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EB0A2CA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E50ED36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614EA1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C5E270E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1CA4220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F8E8F0A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6DE8EFC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0">
    <w:nsid w:val="2ED71BF0"/>
    <w:multiLevelType w:val="hybridMultilevel"/>
    <w:tmpl w:val="E40C1B4A"/>
    <w:lvl w:ilvl="0" w:tplc="2C4CC3E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05E2642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AA6AD54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2221170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8F6EC0E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D3E5188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578C264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67ABD8C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5A65232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>
    <w:nsid w:val="306836E4"/>
    <w:multiLevelType w:val="hybridMultilevel"/>
    <w:tmpl w:val="ED9AAB3A"/>
    <w:lvl w:ilvl="0" w:tplc="676E498A">
      <w:start w:val="1"/>
      <w:numFmt w:val="bullet"/>
      <w:lvlText w:val=""/>
      <w:lvlPicBulletId w:val="0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C506269E" w:tentative="1">
      <w:start w:val="1"/>
      <w:numFmt w:val="bullet"/>
      <w:lvlText w:val=""/>
      <w:lvlPicBulletId w:val="0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D1485406" w:tentative="1">
      <w:start w:val="1"/>
      <w:numFmt w:val="bullet"/>
      <w:lvlText w:val=""/>
      <w:lvlPicBulletId w:val="0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3" w:tplc="E9506648" w:tentative="1">
      <w:start w:val="1"/>
      <w:numFmt w:val="bullet"/>
      <w:lvlText w:val=""/>
      <w:lvlPicBulletId w:val="0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39583CA8" w:tentative="1">
      <w:start w:val="1"/>
      <w:numFmt w:val="bullet"/>
      <w:lvlText w:val=""/>
      <w:lvlPicBulletId w:val="0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5" w:tplc="54F6D75E" w:tentative="1">
      <w:start w:val="1"/>
      <w:numFmt w:val="bullet"/>
      <w:lvlText w:val=""/>
      <w:lvlPicBulletId w:val="0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6" w:tplc="BFEEBC8E" w:tentative="1">
      <w:start w:val="1"/>
      <w:numFmt w:val="bullet"/>
      <w:lvlText w:val=""/>
      <w:lvlPicBulletId w:val="0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1F7E900C" w:tentative="1">
      <w:start w:val="1"/>
      <w:numFmt w:val="bullet"/>
      <w:lvlText w:val=""/>
      <w:lvlPicBulletId w:val="0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8" w:tplc="9A32FC90" w:tentative="1">
      <w:start w:val="1"/>
      <w:numFmt w:val="bullet"/>
      <w:lvlText w:val=""/>
      <w:lvlPicBulletId w:val="0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</w:abstractNum>
  <w:abstractNum w:abstractNumId="22">
    <w:nsid w:val="318D3928"/>
    <w:multiLevelType w:val="hybridMultilevel"/>
    <w:tmpl w:val="41FEFBDC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32907206"/>
    <w:multiLevelType w:val="hybridMultilevel"/>
    <w:tmpl w:val="5D307D26"/>
    <w:lvl w:ilvl="0" w:tplc="9226547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0F05C14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138D012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5E4D09C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A7A0E24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3DACA3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8D61378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DBECDBE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89480A6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4">
    <w:nsid w:val="3823431F"/>
    <w:multiLevelType w:val="hybridMultilevel"/>
    <w:tmpl w:val="64CA2968"/>
    <w:lvl w:ilvl="0" w:tplc="EB8606C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568DF8C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7D68DF4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F60CB6A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84C1A8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872B5E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B8858BA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4AFDA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D0C7DC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4B442FA8"/>
    <w:multiLevelType w:val="hybridMultilevel"/>
    <w:tmpl w:val="ED94042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B831A8C"/>
    <w:multiLevelType w:val="hybridMultilevel"/>
    <w:tmpl w:val="55FC2442"/>
    <w:lvl w:ilvl="0" w:tplc="4E2655F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6926138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23E23BE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9960268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4D4B52C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8D8933A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1A0C242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82EC762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E3227D2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7">
    <w:nsid w:val="4BB40409"/>
    <w:multiLevelType w:val="hybridMultilevel"/>
    <w:tmpl w:val="B28AEC1C"/>
    <w:lvl w:ilvl="0" w:tplc="1C1A6590">
      <w:start w:val="1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D212133"/>
    <w:multiLevelType w:val="hybridMultilevel"/>
    <w:tmpl w:val="91DC37F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D2B3727"/>
    <w:multiLevelType w:val="hybridMultilevel"/>
    <w:tmpl w:val="2E4A39C0"/>
    <w:lvl w:ilvl="0" w:tplc="CDD63C4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7966408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2B273A8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9040082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BD4B106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826FD0C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CF2EA8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8A24AD2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1800726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0">
    <w:nsid w:val="4F3B43CB"/>
    <w:multiLevelType w:val="hybridMultilevel"/>
    <w:tmpl w:val="0D98D4A8"/>
    <w:lvl w:ilvl="0" w:tplc="E472762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BC2CD5E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A20E7CE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FAEF49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B545B80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4B6FBDC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37CC880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4F0B6E6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49E1960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1">
    <w:nsid w:val="59B77856"/>
    <w:multiLevelType w:val="hybridMultilevel"/>
    <w:tmpl w:val="9342E44E"/>
    <w:lvl w:ilvl="0" w:tplc="0EDE983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1C653BA">
      <w:start w:val="1288"/>
      <w:numFmt w:val="bullet"/>
      <w:lvlText w:val=""/>
      <w:lvlPicBulletId w:val="1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7E21FDA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93215E0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782B654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1888FEA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BEC31FA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7073F0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D6260DC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2">
    <w:nsid w:val="5F6C794F"/>
    <w:multiLevelType w:val="hybridMultilevel"/>
    <w:tmpl w:val="183ACC66"/>
    <w:lvl w:ilvl="0" w:tplc="F740D56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AD02980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C1AD22A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A2C785E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B12FE36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DEA8C0C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BC6E73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AFCA9B2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6488572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>
    <w:nsid w:val="61525911"/>
    <w:multiLevelType w:val="hybridMultilevel"/>
    <w:tmpl w:val="5B6A6248"/>
    <w:lvl w:ilvl="0" w:tplc="F904B81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352120C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102D234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288645C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D1EB784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6265ED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0B8F7D4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D2AFCD6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01C0E56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4">
    <w:nsid w:val="61B93DAD"/>
    <w:multiLevelType w:val="hybridMultilevel"/>
    <w:tmpl w:val="98D0D986"/>
    <w:lvl w:ilvl="0" w:tplc="7392266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1AC6D74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306BDF8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E5E9A24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CECD70C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08E51F0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F78C71E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A087AC8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1028B6C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5">
    <w:nsid w:val="67A85BCC"/>
    <w:multiLevelType w:val="hybridMultilevel"/>
    <w:tmpl w:val="EF3A1188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69C03414"/>
    <w:multiLevelType w:val="hybridMultilevel"/>
    <w:tmpl w:val="60307800"/>
    <w:lvl w:ilvl="0" w:tplc="0416000F">
      <w:start w:val="1"/>
      <w:numFmt w:val="decimal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>
    <w:nsid w:val="6B0579D0"/>
    <w:multiLevelType w:val="hybridMultilevel"/>
    <w:tmpl w:val="C68804E4"/>
    <w:lvl w:ilvl="0" w:tplc="084456D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94621B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E34439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B1C2E4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8053F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C48164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012F27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ED2F14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A36796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8">
    <w:nsid w:val="6C610315"/>
    <w:multiLevelType w:val="hybridMultilevel"/>
    <w:tmpl w:val="B372AF0C"/>
    <w:lvl w:ilvl="0" w:tplc="D592D3F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3A06F6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AA4D8AC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3C4C854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7800F74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7C0B5EE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D9404EE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DDA8E0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E9E49E6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9">
    <w:nsid w:val="6DEF406B"/>
    <w:multiLevelType w:val="hybridMultilevel"/>
    <w:tmpl w:val="2D0A644C"/>
    <w:lvl w:ilvl="0" w:tplc="3082520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D6CC1E0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6BCB58A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A62582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3BE076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72C648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65E4608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5E7EE2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B10BEF4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0">
    <w:nsid w:val="71516D8C"/>
    <w:multiLevelType w:val="hybridMultilevel"/>
    <w:tmpl w:val="729417B2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3637A6B"/>
    <w:multiLevelType w:val="hybridMultilevel"/>
    <w:tmpl w:val="812A894C"/>
    <w:lvl w:ilvl="0" w:tplc="9450375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EC385C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EC676D0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AF2E1B4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76E1AA0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13A4B2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4E23984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378062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A7CF35E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2">
    <w:nsid w:val="785B0E45"/>
    <w:multiLevelType w:val="hybridMultilevel"/>
    <w:tmpl w:val="47D2B13C"/>
    <w:lvl w:ilvl="0" w:tplc="EC484E9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ABC2046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0185122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D2EF95C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E7A6EE6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F8A29C0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2EEDA6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B34D6FA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4E6CC82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3">
    <w:nsid w:val="7C0F1648"/>
    <w:multiLevelType w:val="hybridMultilevel"/>
    <w:tmpl w:val="1EFC0F44"/>
    <w:lvl w:ilvl="0" w:tplc="FB00B59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AA88A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C80034C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414972E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9265396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01E7E82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B6ED9F8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19E911C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12E349C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4">
    <w:nsid w:val="7C9D7127"/>
    <w:multiLevelType w:val="hybridMultilevel"/>
    <w:tmpl w:val="7F2AD620"/>
    <w:lvl w:ilvl="0" w:tplc="15EC619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30E5D52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5E8BCE4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92C182A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CC4E8FA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0B6EC4E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456ACBE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4B2CB5E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82E36BE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22"/>
  </w:num>
  <w:num w:numId="2">
    <w:abstractNumId w:val="27"/>
  </w:num>
  <w:num w:numId="3">
    <w:abstractNumId w:val="11"/>
  </w:num>
  <w:num w:numId="4">
    <w:abstractNumId w:val="3"/>
  </w:num>
  <w:num w:numId="5">
    <w:abstractNumId w:val="9"/>
  </w:num>
  <w:num w:numId="6">
    <w:abstractNumId w:val="39"/>
  </w:num>
  <w:num w:numId="7">
    <w:abstractNumId w:val="31"/>
  </w:num>
  <w:num w:numId="8">
    <w:abstractNumId w:val="13"/>
  </w:num>
  <w:num w:numId="9">
    <w:abstractNumId w:val="40"/>
  </w:num>
  <w:num w:numId="10">
    <w:abstractNumId w:val="26"/>
  </w:num>
  <w:num w:numId="11">
    <w:abstractNumId w:val="5"/>
  </w:num>
  <w:num w:numId="12">
    <w:abstractNumId w:val="29"/>
  </w:num>
  <w:num w:numId="13">
    <w:abstractNumId w:val="10"/>
  </w:num>
  <w:num w:numId="14">
    <w:abstractNumId w:val="1"/>
  </w:num>
  <w:num w:numId="15">
    <w:abstractNumId w:val="21"/>
  </w:num>
  <w:num w:numId="16">
    <w:abstractNumId w:val="18"/>
  </w:num>
  <w:num w:numId="17">
    <w:abstractNumId w:val="24"/>
  </w:num>
  <w:num w:numId="18">
    <w:abstractNumId w:val="37"/>
  </w:num>
  <w:num w:numId="19">
    <w:abstractNumId w:val="6"/>
  </w:num>
  <w:num w:numId="20">
    <w:abstractNumId w:val="14"/>
  </w:num>
  <w:num w:numId="21">
    <w:abstractNumId w:val="0"/>
  </w:num>
  <w:num w:numId="22">
    <w:abstractNumId w:val="35"/>
  </w:num>
  <w:num w:numId="23">
    <w:abstractNumId w:val="8"/>
  </w:num>
  <w:num w:numId="24">
    <w:abstractNumId w:val="2"/>
  </w:num>
  <w:num w:numId="25">
    <w:abstractNumId w:val="4"/>
  </w:num>
  <w:num w:numId="26">
    <w:abstractNumId w:val="25"/>
  </w:num>
  <w:num w:numId="27">
    <w:abstractNumId w:val="16"/>
  </w:num>
  <w:num w:numId="28">
    <w:abstractNumId w:val="28"/>
  </w:num>
  <w:num w:numId="29">
    <w:abstractNumId w:val="19"/>
  </w:num>
  <w:num w:numId="30">
    <w:abstractNumId w:val="32"/>
  </w:num>
  <w:num w:numId="31">
    <w:abstractNumId w:val="34"/>
  </w:num>
  <w:num w:numId="32">
    <w:abstractNumId w:val="33"/>
  </w:num>
  <w:num w:numId="33">
    <w:abstractNumId w:val="44"/>
  </w:num>
  <w:num w:numId="34">
    <w:abstractNumId w:val="20"/>
  </w:num>
  <w:num w:numId="35">
    <w:abstractNumId w:val="41"/>
  </w:num>
  <w:num w:numId="36">
    <w:abstractNumId w:val="15"/>
  </w:num>
  <w:num w:numId="37">
    <w:abstractNumId w:val="23"/>
  </w:num>
  <w:num w:numId="38">
    <w:abstractNumId w:val="43"/>
  </w:num>
  <w:num w:numId="39">
    <w:abstractNumId w:val="42"/>
  </w:num>
  <w:num w:numId="40">
    <w:abstractNumId w:val="38"/>
  </w:num>
  <w:num w:numId="41">
    <w:abstractNumId w:val="30"/>
  </w:num>
  <w:num w:numId="42">
    <w:abstractNumId w:val="7"/>
  </w:num>
  <w:num w:numId="43">
    <w:abstractNumId w:val="17"/>
  </w:num>
  <w:num w:numId="44">
    <w:abstractNumId w:val="36"/>
  </w:num>
  <w:num w:numId="4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MTQ2MTM0tTA0NzVT0lEKTi0uzszPAykwqgUAftEfQCwAAAA="/>
  </w:docVars>
  <w:rsids>
    <w:rsidRoot w:val="004A615A"/>
    <w:rsid w:val="00010D46"/>
    <w:rsid w:val="00012374"/>
    <w:rsid w:val="00012F72"/>
    <w:rsid w:val="00014251"/>
    <w:rsid w:val="00016C56"/>
    <w:rsid w:val="000275C0"/>
    <w:rsid w:val="00040783"/>
    <w:rsid w:val="000536F1"/>
    <w:rsid w:val="000539F4"/>
    <w:rsid w:val="0009455C"/>
    <w:rsid w:val="000A3497"/>
    <w:rsid w:val="000A51E8"/>
    <w:rsid w:val="000B0062"/>
    <w:rsid w:val="000B11CE"/>
    <w:rsid w:val="000C153E"/>
    <w:rsid w:val="000F1810"/>
    <w:rsid w:val="000F5307"/>
    <w:rsid w:val="00115B21"/>
    <w:rsid w:val="00124075"/>
    <w:rsid w:val="00124F8F"/>
    <w:rsid w:val="00141A34"/>
    <w:rsid w:val="001514ED"/>
    <w:rsid w:val="001643B4"/>
    <w:rsid w:val="00172306"/>
    <w:rsid w:val="001809D1"/>
    <w:rsid w:val="00191B40"/>
    <w:rsid w:val="001934B8"/>
    <w:rsid w:val="001A4D7B"/>
    <w:rsid w:val="001B2802"/>
    <w:rsid w:val="001B42D3"/>
    <w:rsid w:val="001C57BF"/>
    <w:rsid w:val="001D33C2"/>
    <w:rsid w:val="001E70E7"/>
    <w:rsid w:val="001F2D45"/>
    <w:rsid w:val="0020254B"/>
    <w:rsid w:val="00214517"/>
    <w:rsid w:val="00236ACA"/>
    <w:rsid w:val="00242B5B"/>
    <w:rsid w:val="002467F4"/>
    <w:rsid w:val="00271687"/>
    <w:rsid w:val="00272F7D"/>
    <w:rsid w:val="00280747"/>
    <w:rsid w:val="00285421"/>
    <w:rsid w:val="002A2F87"/>
    <w:rsid w:val="002A426D"/>
    <w:rsid w:val="002D1C53"/>
    <w:rsid w:val="002D4978"/>
    <w:rsid w:val="002E1431"/>
    <w:rsid w:val="002F2B4E"/>
    <w:rsid w:val="003060FD"/>
    <w:rsid w:val="003464EC"/>
    <w:rsid w:val="0035463B"/>
    <w:rsid w:val="003614EA"/>
    <w:rsid w:val="003674BF"/>
    <w:rsid w:val="00370B45"/>
    <w:rsid w:val="00382406"/>
    <w:rsid w:val="00383656"/>
    <w:rsid w:val="00387D2D"/>
    <w:rsid w:val="0039139F"/>
    <w:rsid w:val="003A1BF3"/>
    <w:rsid w:val="003A54EB"/>
    <w:rsid w:val="003C07A3"/>
    <w:rsid w:val="003C1BD3"/>
    <w:rsid w:val="003E1C09"/>
    <w:rsid w:val="003E4D85"/>
    <w:rsid w:val="00400915"/>
    <w:rsid w:val="004104A6"/>
    <w:rsid w:val="00437526"/>
    <w:rsid w:val="004400F6"/>
    <w:rsid w:val="004505B8"/>
    <w:rsid w:val="004516BB"/>
    <w:rsid w:val="00465A2A"/>
    <w:rsid w:val="00472097"/>
    <w:rsid w:val="004A268B"/>
    <w:rsid w:val="004A615A"/>
    <w:rsid w:val="004B6856"/>
    <w:rsid w:val="004E335C"/>
    <w:rsid w:val="004E7546"/>
    <w:rsid w:val="00527A7B"/>
    <w:rsid w:val="00532E02"/>
    <w:rsid w:val="00533EFE"/>
    <w:rsid w:val="005352A6"/>
    <w:rsid w:val="00550B65"/>
    <w:rsid w:val="00550E46"/>
    <w:rsid w:val="00563377"/>
    <w:rsid w:val="005B79BA"/>
    <w:rsid w:val="005D114E"/>
    <w:rsid w:val="005D2D6E"/>
    <w:rsid w:val="005D3FDB"/>
    <w:rsid w:val="005D65CC"/>
    <w:rsid w:val="005E17FD"/>
    <w:rsid w:val="005F5F11"/>
    <w:rsid w:val="00605EF5"/>
    <w:rsid w:val="006115E3"/>
    <w:rsid w:val="006176DD"/>
    <w:rsid w:val="006364B0"/>
    <w:rsid w:val="0064259C"/>
    <w:rsid w:val="0064713E"/>
    <w:rsid w:val="00647E8E"/>
    <w:rsid w:val="00670AF1"/>
    <w:rsid w:val="006A1BFD"/>
    <w:rsid w:val="006A4B2D"/>
    <w:rsid w:val="006B5AC3"/>
    <w:rsid w:val="006E34EB"/>
    <w:rsid w:val="006E3679"/>
    <w:rsid w:val="006E4F41"/>
    <w:rsid w:val="006E58DB"/>
    <w:rsid w:val="006E6364"/>
    <w:rsid w:val="00706A37"/>
    <w:rsid w:val="007162BF"/>
    <w:rsid w:val="0072630F"/>
    <w:rsid w:val="007349EF"/>
    <w:rsid w:val="007448F0"/>
    <w:rsid w:val="00754C17"/>
    <w:rsid w:val="00761476"/>
    <w:rsid w:val="00761E3E"/>
    <w:rsid w:val="007C58FD"/>
    <w:rsid w:val="007D03E9"/>
    <w:rsid w:val="007D1297"/>
    <w:rsid w:val="007D1342"/>
    <w:rsid w:val="007E5BC6"/>
    <w:rsid w:val="007F6CB3"/>
    <w:rsid w:val="008321F4"/>
    <w:rsid w:val="008530B2"/>
    <w:rsid w:val="00874925"/>
    <w:rsid w:val="008812DE"/>
    <w:rsid w:val="008869CD"/>
    <w:rsid w:val="00896D9C"/>
    <w:rsid w:val="008B0A53"/>
    <w:rsid w:val="008C65C9"/>
    <w:rsid w:val="008E5CAE"/>
    <w:rsid w:val="008E6F53"/>
    <w:rsid w:val="00901AFF"/>
    <w:rsid w:val="00913CB2"/>
    <w:rsid w:val="00914A87"/>
    <w:rsid w:val="00945569"/>
    <w:rsid w:val="009571A2"/>
    <w:rsid w:val="00963F7C"/>
    <w:rsid w:val="0097077C"/>
    <w:rsid w:val="009752BE"/>
    <w:rsid w:val="00997E42"/>
    <w:rsid w:val="009A50B0"/>
    <w:rsid w:val="009D634B"/>
    <w:rsid w:val="009E46A8"/>
    <w:rsid w:val="009F4A66"/>
    <w:rsid w:val="00A45ACF"/>
    <w:rsid w:val="00A45DF0"/>
    <w:rsid w:val="00A5394E"/>
    <w:rsid w:val="00A54A27"/>
    <w:rsid w:val="00A6166D"/>
    <w:rsid w:val="00A74857"/>
    <w:rsid w:val="00A82B05"/>
    <w:rsid w:val="00A953BA"/>
    <w:rsid w:val="00AA13B0"/>
    <w:rsid w:val="00AA371C"/>
    <w:rsid w:val="00AC1F5C"/>
    <w:rsid w:val="00AC273E"/>
    <w:rsid w:val="00AD09AB"/>
    <w:rsid w:val="00AD17B1"/>
    <w:rsid w:val="00AD6687"/>
    <w:rsid w:val="00AD7F0D"/>
    <w:rsid w:val="00AF4F97"/>
    <w:rsid w:val="00AF731D"/>
    <w:rsid w:val="00B141F3"/>
    <w:rsid w:val="00B23D94"/>
    <w:rsid w:val="00B2471D"/>
    <w:rsid w:val="00B458EA"/>
    <w:rsid w:val="00B62499"/>
    <w:rsid w:val="00B64A08"/>
    <w:rsid w:val="00B65C54"/>
    <w:rsid w:val="00B76F80"/>
    <w:rsid w:val="00BA075F"/>
    <w:rsid w:val="00BD293B"/>
    <w:rsid w:val="00BF157D"/>
    <w:rsid w:val="00BF5D9E"/>
    <w:rsid w:val="00C11CED"/>
    <w:rsid w:val="00C20B29"/>
    <w:rsid w:val="00C21442"/>
    <w:rsid w:val="00C24FC8"/>
    <w:rsid w:val="00C57BC2"/>
    <w:rsid w:val="00C60427"/>
    <w:rsid w:val="00C6453F"/>
    <w:rsid w:val="00C65658"/>
    <w:rsid w:val="00C932BF"/>
    <w:rsid w:val="00C94CC3"/>
    <w:rsid w:val="00C97304"/>
    <w:rsid w:val="00CB16C0"/>
    <w:rsid w:val="00CC229C"/>
    <w:rsid w:val="00CC721D"/>
    <w:rsid w:val="00CF1858"/>
    <w:rsid w:val="00CF7EA4"/>
    <w:rsid w:val="00D140F2"/>
    <w:rsid w:val="00D316B4"/>
    <w:rsid w:val="00D33621"/>
    <w:rsid w:val="00D55889"/>
    <w:rsid w:val="00D816C6"/>
    <w:rsid w:val="00D918DF"/>
    <w:rsid w:val="00DA24D6"/>
    <w:rsid w:val="00DA7B4F"/>
    <w:rsid w:val="00DE62CB"/>
    <w:rsid w:val="00E10DD2"/>
    <w:rsid w:val="00E33711"/>
    <w:rsid w:val="00E630D8"/>
    <w:rsid w:val="00E64DAD"/>
    <w:rsid w:val="00E67717"/>
    <w:rsid w:val="00E75EB9"/>
    <w:rsid w:val="00E7770D"/>
    <w:rsid w:val="00E94F2C"/>
    <w:rsid w:val="00EA7AFB"/>
    <w:rsid w:val="00EB27ED"/>
    <w:rsid w:val="00EB64DC"/>
    <w:rsid w:val="00ED5101"/>
    <w:rsid w:val="00ED555F"/>
    <w:rsid w:val="00ED79F3"/>
    <w:rsid w:val="00EE053E"/>
    <w:rsid w:val="00EF0CEB"/>
    <w:rsid w:val="00F10BA4"/>
    <w:rsid w:val="00F112D3"/>
    <w:rsid w:val="00F279C3"/>
    <w:rsid w:val="00F31857"/>
    <w:rsid w:val="00F33A77"/>
    <w:rsid w:val="00F36581"/>
    <w:rsid w:val="00F546A8"/>
    <w:rsid w:val="00F71348"/>
    <w:rsid w:val="00F73D83"/>
    <w:rsid w:val="00F74A47"/>
    <w:rsid w:val="00F80B5D"/>
    <w:rsid w:val="00F93B73"/>
    <w:rsid w:val="00F9708B"/>
    <w:rsid w:val="00FA39F5"/>
    <w:rsid w:val="00FA3ECB"/>
    <w:rsid w:val="00FA5AF1"/>
    <w:rsid w:val="00FB0174"/>
    <w:rsid w:val="00FB2F9C"/>
    <w:rsid w:val="00FC10AC"/>
    <w:rsid w:val="00FC30E3"/>
    <w:rsid w:val="00FC44B0"/>
    <w:rsid w:val="00FD0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AC262EDB-D60F-4FF3-81FC-DA0239AA9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5101"/>
    <w:rPr>
      <w:sz w:val="24"/>
      <w:szCs w:val="24"/>
      <w:lang w:eastAsia="en-US"/>
    </w:rPr>
  </w:style>
  <w:style w:type="paragraph" w:styleId="Ttulo1">
    <w:name w:val="heading 1"/>
    <w:basedOn w:val="Normal"/>
    <w:next w:val="Normal"/>
    <w:qFormat/>
    <w:rsid w:val="00ED5101"/>
    <w:pPr>
      <w:keepNext/>
      <w:spacing w:before="40" w:after="40"/>
      <w:jc w:val="center"/>
      <w:outlineLvl w:val="0"/>
    </w:pPr>
    <w:rPr>
      <w:rFonts w:ascii="Arial" w:hAnsi="Arial"/>
      <w:b/>
      <w:sz w:val="20"/>
    </w:rPr>
  </w:style>
  <w:style w:type="paragraph" w:styleId="Ttulo2">
    <w:name w:val="heading 2"/>
    <w:basedOn w:val="Normal"/>
    <w:next w:val="Normal"/>
    <w:qFormat/>
    <w:rsid w:val="00ED5101"/>
    <w:pPr>
      <w:keepNext/>
      <w:spacing w:before="40" w:after="40"/>
      <w:outlineLvl w:val="1"/>
    </w:pPr>
    <w:rPr>
      <w:rFonts w:ascii="Arial" w:hAnsi="Arial"/>
      <w:b/>
      <w:bCs/>
      <w:sz w:val="20"/>
    </w:rPr>
  </w:style>
  <w:style w:type="paragraph" w:styleId="Ttulo3">
    <w:name w:val="heading 3"/>
    <w:basedOn w:val="Normal"/>
    <w:next w:val="Normal"/>
    <w:qFormat/>
    <w:rsid w:val="00ED5101"/>
    <w:pPr>
      <w:keepNext/>
      <w:outlineLvl w:val="2"/>
    </w:pPr>
    <w:rPr>
      <w:rFonts w:ascii="Arial" w:hAnsi="Arial"/>
      <w:b/>
      <w:bCs/>
    </w:rPr>
  </w:style>
  <w:style w:type="paragraph" w:styleId="Ttulo4">
    <w:name w:val="heading 4"/>
    <w:basedOn w:val="Normal"/>
    <w:next w:val="Normal"/>
    <w:qFormat/>
    <w:rsid w:val="00ED5101"/>
    <w:pPr>
      <w:keepNext/>
      <w:outlineLvl w:val="3"/>
    </w:pPr>
    <w:rPr>
      <w:rFonts w:ascii="Arial" w:hAnsi="Arial"/>
      <w:i/>
      <w:iCs/>
      <w:sz w:val="20"/>
    </w:rPr>
  </w:style>
  <w:style w:type="paragraph" w:styleId="Ttulo5">
    <w:name w:val="heading 5"/>
    <w:basedOn w:val="Normal"/>
    <w:next w:val="Normal"/>
    <w:link w:val="Ttulo5Char"/>
    <w:semiHidden/>
    <w:unhideWhenUsed/>
    <w:qFormat/>
    <w:rsid w:val="006E34E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rsid w:val="006E34E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9">
    <w:name w:val="heading 9"/>
    <w:basedOn w:val="Normal"/>
    <w:next w:val="Normal"/>
    <w:link w:val="Ttulo9Char"/>
    <w:semiHidden/>
    <w:unhideWhenUsed/>
    <w:qFormat/>
    <w:rsid w:val="006E34EB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rsid w:val="00ED5101"/>
    <w:pPr>
      <w:tabs>
        <w:tab w:val="center" w:pos="4320"/>
        <w:tab w:val="right" w:pos="8640"/>
      </w:tabs>
    </w:pPr>
    <w:rPr>
      <w:lang w:eastAsia="pt-BR"/>
    </w:rPr>
  </w:style>
  <w:style w:type="character" w:styleId="Hyperlink">
    <w:name w:val="Hyperlink"/>
    <w:rsid w:val="007349EF"/>
    <w:rPr>
      <w:color w:val="0000FF"/>
      <w:u w:val="single"/>
    </w:rPr>
  </w:style>
  <w:style w:type="table" w:styleId="Tabelacomgrade">
    <w:name w:val="Table Grid"/>
    <w:basedOn w:val="Tabelanormal"/>
    <w:uiPriority w:val="59"/>
    <w:rsid w:val="00AA371C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tulo5Char">
    <w:name w:val="Título 5 Char"/>
    <w:basedOn w:val="Fontepargpadro"/>
    <w:link w:val="Ttulo5"/>
    <w:semiHidden/>
    <w:rsid w:val="006E34E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Ttulo6Char">
    <w:name w:val="Título 6 Char"/>
    <w:basedOn w:val="Fontepargpadro"/>
    <w:link w:val="Ttulo6"/>
    <w:semiHidden/>
    <w:rsid w:val="006E34E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eastAsia="en-US"/>
    </w:rPr>
  </w:style>
  <w:style w:type="character" w:customStyle="1" w:styleId="Ttulo9Char">
    <w:name w:val="Título 9 Char"/>
    <w:basedOn w:val="Fontepargpadro"/>
    <w:link w:val="Ttulo9"/>
    <w:semiHidden/>
    <w:rsid w:val="006E34EB"/>
    <w:rPr>
      <w:rFonts w:asciiTheme="majorHAnsi" w:eastAsiaTheme="majorEastAsia" w:hAnsiTheme="majorHAnsi" w:cstheme="majorBidi"/>
      <w:i/>
      <w:iCs/>
      <w:color w:val="404040" w:themeColor="text1" w:themeTint="BF"/>
      <w:lang w:eastAsia="en-US"/>
    </w:rPr>
  </w:style>
  <w:style w:type="paragraph" w:styleId="Textodebalo">
    <w:name w:val="Balloon Text"/>
    <w:basedOn w:val="Normal"/>
    <w:link w:val="TextodebaloChar"/>
    <w:rsid w:val="00913CB2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913CB2"/>
    <w:rPr>
      <w:rFonts w:ascii="Tahoma" w:hAnsi="Tahoma" w:cs="Tahoma"/>
      <w:sz w:val="16"/>
      <w:szCs w:val="16"/>
      <w:lang w:eastAsia="en-US"/>
    </w:rPr>
  </w:style>
  <w:style w:type="paragraph" w:styleId="PargrafodaLista">
    <w:name w:val="List Paragraph"/>
    <w:basedOn w:val="Normal"/>
    <w:link w:val="PargrafodaListaChar"/>
    <w:uiPriority w:val="34"/>
    <w:qFormat/>
    <w:rsid w:val="00913CB2"/>
    <w:pPr>
      <w:ind w:left="720"/>
      <w:contextualSpacing/>
    </w:pPr>
  </w:style>
  <w:style w:type="character" w:styleId="Refdenotadefim">
    <w:name w:val="endnote reference"/>
    <w:rsid w:val="006A1BFD"/>
    <w:rPr>
      <w:rFonts w:cs="Times New Roman"/>
      <w:vertAlign w:val="superscript"/>
    </w:rPr>
  </w:style>
  <w:style w:type="paragraph" w:styleId="Textodenotadefim">
    <w:name w:val="endnote text"/>
    <w:basedOn w:val="Normal"/>
    <w:link w:val="TextodenotadefimChar"/>
    <w:rsid w:val="006A1BFD"/>
    <w:pPr>
      <w:spacing w:after="200" w:line="276" w:lineRule="auto"/>
    </w:pPr>
    <w:rPr>
      <w:rFonts w:ascii="Calibri" w:hAnsi="Calibri"/>
      <w:sz w:val="20"/>
      <w:szCs w:val="20"/>
      <w:lang w:eastAsia="pt-BR"/>
    </w:rPr>
  </w:style>
  <w:style w:type="character" w:customStyle="1" w:styleId="TextodenotadefimChar">
    <w:name w:val="Texto de nota de fim Char"/>
    <w:basedOn w:val="Fontepargpadro"/>
    <w:link w:val="Textodenotadefim"/>
    <w:rsid w:val="006A1BFD"/>
    <w:rPr>
      <w:rFonts w:ascii="Calibri" w:hAnsi="Calibri"/>
    </w:rPr>
  </w:style>
  <w:style w:type="paragraph" w:customStyle="1" w:styleId="Tesecorpodetexto">
    <w:name w:val="Tese corpo de texto"/>
    <w:basedOn w:val="Corpodetexto"/>
    <w:link w:val="TesecorpodetextoChar"/>
    <w:rsid w:val="008E5CAE"/>
    <w:pPr>
      <w:spacing w:after="0" w:line="360" w:lineRule="auto"/>
      <w:ind w:firstLine="709"/>
      <w:jc w:val="both"/>
    </w:pPr>
    <w:rPr>
      <w:rFonts w:ascii="Arial" w:eastAsia="SimSun" w:hAnsi="Arial"/>
      <w:bCs/>
      <w:lang w:eastAsia="zh-CN"/>
    </w:rPr>
  </w:style>
  <w:style w:type="character" w:customStyle="1" w:styleId="TesecorpodetextoChar">
    <w:name w:val="Tese corpo de texto Char"/>
    <w:link w:val="Tesecorpodetexto"/>
    <w:rsid w:val="008E5CAE"/>
    <w:rPr>
      <w:rFonts w:ascii="Arial" w:eastAsia="SimSun" w:hAnsi="Arial"/>
      <w:bCs/>
      <w:sz w:val="24"/>
      <w:szCs w:val="24"/>
      <w:lang w:eastAsia="zh-CN"/>
    </w:rPr>
  </w:style>
  <w:style w:type="paragraph" w:styleId="Corpodetexto">
    <w:name w:val="Body Text"/>
    <w:basedOn w:val="Normal"/>
    <w:link w:val="CorpodetextoChar"/>
    <w:rsid w:val="008E5CAE"/>
    <w:pPr>
      <w:spacing w:after="120"/>
    </w:pPr>
  </w:style>
  <w:style w:type="character" w:customStyle="1" w:styleId="CorpodetextoChar">
    <w:name w:val="Corpo de texto Char"/>
    <w:basedOn w:val="Fontepargpadro"/>
    <w:link w:val="Corpodetexto"/>
    <w:rsid w:val="008E5CAE"/>
    <w:rPr>
      <w:sz w:val="24"/>
      <w:szCs w:val="24"/>
      <w:lang w:eastAsia="en-US"/>
    </w:rPr>
  </w:style>
  <w:style w:type="paragraph" w:styleId="Legenda">
    <w:name w:val="caption"/>
    <w:basedOn w:val="Normal"/>
    <w:next w:val="Normal"/>
    <w:link w:val="LegendaChar"/>
    <w:uiPriority w:val="35"/>
    <w:qFormat/>
    <w:rsid w:val="0064713E"/>
    <w:pPr>
      <w:spacing w:after="120"/>
      <w:contextualSpacing/>
      <w:jc w:val="center"/>
    </w:pPr>
    <w:rPr>
      <w:rFonts w:eastAsia="SimSun" w:cs="Arial"/>
      <w:b/>
      <w:bCs/>
      <w:noProof/>
      <w:sz w:val="20"/>
      <w:szCs w:val="22"/>
    </w:rPr>
  </w:style>
  <w:style w:type="character" w:customStyle="1" w:styleId="LegendaChar">
    <w:name w:val="Legenda Char"/>
    <w:basedOn w:val="Fontepargpadro"/>
    <w:link w:val="Legenda"/>
    <w:uiPriority w:val="35"/>
    <w:rsid w:val="0064713E"/>
    <w:rPr>
      <w:rFonts w:eastAsia="SimSun" w:cs="Arial"/>
      <w:b/>
      <w:bCs/>
      <w:noProof/>
      <w:szCs w:val="22"/>
      <w:lang w:eastAsia="en-US"/>
    </w:rPr>
  </w:style>
  <w:style w:type="paragraph" w:customStyle="1" w:styleId="TextoBasico">
    <w:name w:val="Texto Basico"/>
    <w:basedOn w:val="Normal"/>
    <w:link w:val="TextoBasicoChar"/>
    <w:qFormat/>
    <w:rsid w:val="0064713E"/>
    <w:pPr>
      <w:spacing w:after="240" w:line="360" w:lineRule="auto"/>
      <w:ind w:firstLine="720"/>
      <w:contextualSpacing/>
      <w:jc w:val="both"/>
    </w:pPr>
    <w:rPr>
      <w:rFonts w:eastAsia="SimSun" w:cs="Arial"/>
      <w:lang w:eastAsia="zh-CN"/>
    </w:rPr>
  </w:style>
  <w:style w:type="character" w:customStyle="1" w:styleId="TextoBasicoChar">
    <w:name w:val="Texto Basico Char"/>
    <w:basedOn w:val="Fontepargpadro"/>
    <w:link w:val="TextoBasico"/>
    <w:rsid w:val="0064713E"/>
    <w:rPr>
      <w:rFonts w:eastAsia="SimSun" w:cs="Arial"/>
      <w:sz w:val="24"/>
      <w:szCs w:val="24"/>
      <w:lang w:eastAsia="zh-CN"/>
    </w:rPr>
  </w:style>
  <w:style w:type="character" w:customStyle="1" w:styleId="PargrafodaListaChar">
    <w:name w:val="Parágrafo da Lista Char"/>
    <w:basedOn w:val="Fontepargpadro"/>
    <w:link w:val="PargrafodaLista"/>
    <w:uiPriority w:val="34"/>
    <w:rsid w:val="0064713E"/>
    <w:rPr>
      <w:sz w:val="24"/>
      <w:szCs w:val="24"/>
      <w:lang w:eastAsia="en-US"/>
    </w:rPr>
  </w:style>
  <w:style w:type="paragraph" w:styleId="Recuodecorpodetexto">
    <w:name w:val="Body Text Indent"/>
    <w:basedOn w:val="Normal"/>
    <w:link w:val="RecuodecorpodetextoChar"/>
    <w:rsid w:val="00214517"/>
    <w:pPr>
      <w:spacing w:after="120"/>
      <w:ind w:left="283"/>
    </w:pPr>
  </w:style>
  <w:style w:type="character" w:customStyle="1" w:styleId="RecuodecorpodetextoChar">
    <w:name w:val="Recuo de corpo de texto Char"/>
    <w:basedOn w:val="Fontepargpadro"/>
    <w:link w:val="Recuodecorpodetexto"/>
    <w:rsid w:val="00214517"/>
    <w:rPr>
      <w:sz w:val="24"/>
      <w:szCs w:val="24"/>
      <w:lang w:eastAsia="en-US"/>
    </w:rPr>
  </w:style>
  <w:style w:type="paragraph" w:customStyle="1" w:styleId="figura">
    <w:name w:val="figura"/>
    <w:basedOn w:val="Normal"/>
    <w:next w:val="Normal"/>
    <w:uiPriority w:val="99"/>
    <w:rsid w:val="00214517"/>
    <w:pPr>
      <w:widowControl w:val="0"/>
      <w:tabs>
        <w:tab w:val="left" w:pos="1134"/>
      </w:tabs>
      <w:autoSpaceDE w:val="0"/>
      <w:autoSpaceDN w:val="0"/>
      <w:adjustRightInd w:val="0"/>
      <w:spacing w:after="57" w:line="288" w:lineRule="auto"/>
      <w:ind w:left="1134" w:hanging="1134"/>
      <w:jc w:val="both"/>
      <w:textAlignment w:val="center"/>
    </w:pPr>
    <w:rPr>
      <w:rFonts w:ascii="IowanOldSt BT" w:hAnsi="IowanOldSt BT" w:cs="IowanOldSt BT"/>
      <w:color w:val="000000"/>
      <w:sz w:val="22"/>
      <w:szCs w:val="22"/>
      <w:lang w:eastAsia="pt-BR"/>
    </w:rPr>
  </w:style>
  <w:style w:type="character" w:styleId="Refdecomentrio">
    <w:name w:val="annotation reference"/>
    <w:basedOn w:val="Fontepargpadro"/>
    <w:rsid w:val="00533EFE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533EFE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533EFE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rsid w:val="00533EF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533EFE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721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20342">
          <w:marLeft w:val="51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8485">
          <w:marLeft w:val="51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4659">
          <w:marLeft w:val="51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4374">
          <w:marLeft w:val="51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07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30438">
          <w:marLeft w:val="51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22626">
          <w:marLeft w:val="51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95424">
          <w:marLeft w:val="51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3067">
          <w:marLeft w:val="51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86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2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676022">
          <w:marLeft w:val="123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01315">
          <w:marLeft w:val="123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9686">
          <w:marLeft w:val="123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01551">
          <w:marLeft w:val="123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82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316130">
          <w:marLeft w:val="123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8057">
          <w:marLeft w:val="123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452">
          <w:marLeft w:val="123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95614">
          <w:marLeft w:val="123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19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1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41466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2869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13383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708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42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112885">
          <w:marLeft w:val="123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6408">
          <w:marLeft w:val="123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60687">
          <w:marLeft w:val="123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6173">
          <w:marLeft w:val="123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05046">
          <w:marLeft w:val="123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83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24101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90456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216664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3650">
          <w:marLeft w:val="86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0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046054">
          <w:marLeft w:val="51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781308">
          <w:marLeft w:val="51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6612">
          <w:marLeft w:val="51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29212">
          <w:marLeft w:val="518"/>
          <w:marRight w:val="0"/>
          <w:marTop w:val="1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8857">
          <w:marLeft w:val="518"/>
          <w:marRight w:val="0"/>
          <w:marTop w:val="1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27857">
          <w:marLeft w:val="518"/>
          <w:marRight w:val="0"/>
          <w:marTop w:val="1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291">
          <w:marLeft w:val="518"/>
          <w:marRight w:val="0"/>
          <w:marTop w:val="1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63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933644">
          <w:marLeft w:val="51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37214">
          <w:marLeft w:val="51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039839">
          <w:marLeft w:val="1123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483009">
          <w:marLeft w:val="51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72572">
          <w:marLeft w:val="51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7540">
          <w:marLeft w:val="1123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85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276423">
          <w:marLeft w:val="123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6100">
          <w:marLeft w:val="123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57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087646">
          <w:marLeft w:val="123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2227">
          <w:marLeft w:val="123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6899">
          <w:marLeft w:val="123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10603">
          <w:marLeft w:val="123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06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027124">
          <w:marLeft w:val="123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54812">
          <w:marLeft w:val="123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42859">
          <w:marLeft w:val="123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6</Words>
  <Characters>900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ograma da disciplina: PRO 2303  2004</vt:lpstr>
    </vt:vector>
  </TitlesOfParts>
  <Company>Toshiba</Company>
  <LinksUpToDate>false</LinksUpToDate>
  <CharactersWithSpaces>1064</CharactersWithSpaces>
  <SharedDoc>false</SharedDoc>
  <HLinks>
    <vt:vector size="6" baseType="variant">
      <vt:variant>
        <vt:i4>4456459</vt:i4>
      </vt:variant>
      <vt:variant>
        <vt:i4>0</vt:i4>
      </vt:variant>
      <vt:variant>
        <vt:i4>0</vt:i4>
      </vt:variant>
      <vt:variant>
        <vt:i4>5</vt:i4>
      </vt:variant>
      <vt:variant>
        <vt:lpwstr>http://www.ava-producao.net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a da disciplina: PRO 2303  2004</dc:title>
  <dc:creator>Elizabeth Nakano</dc:creator>
  <cp:lastModifiedBy>Usuário do Windows</cp:lastModifiedBy>
  <cp:revision>4</cp:revision>
  <cp:lastPrinted>2017-03-29T17:04:00Z</cp:lastPrinted>
  <dcterms:created xsi:type="dcterms:W3CDTF">2020-11-05T15:16:00Z</dcterms:created>
  <dcterms:modified xsi:type="dcterms:W3CDTF">2020-11-05T15:19:00Z</dcterms:modified>
</cp:coreProperties>
</file>